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f5945960bb2a122fb6b2152b3035b4da485f7fa"/>
    <w:p>
      <w:pPr>
        <w:pStyle w:val="Heading1"/>
      </w:pPr>
      <w:r>
        <w:t xml:space="preserve">Internship Application Letter for Petroleum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0 [Your Number]</w:t>
      </w:r>
    </w:p>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Petroleum Engineer Internship position at [Company Name] in Ankara, Turkey, as advertised on your official career portal. As a dedicated final-year Petroleum Engineering student at [Your University], I have meticulously prepared myself to contribute meaningfully to your operations while gaining hands-on experience within Turkey's dynamic energy sector. This</w:t>
      </w:r>
      <w:r>
        <w:t xml:space="preserve"> </w:t>
      </w:r>
      <w:r>
        <w:rPr>
          <w:bCs/>
          <w:b/>
        </w:rPr>
        <w:t xml:space="preserve">Internship Application Letter</w:t>
      </w:r>
      <w:r>
        <w:t xml:space="preserve"> </w:t>
      </w:r>
      <w:r>
        <w:t xml:space="preserve">serves as my formal submission for this opportunity, aligning perfectly with my academic trajectory and professional aspirations in</w:t>
      </w:r>
      <w:r>
        <w:t xml:space="preserve"> </w:t>
      </w:r>
      <w:r>
        <w:rPr>
          <w:iCs/>
          <w:i/>
        </w:rPr>
        <w:t xml:space="preserve">Turkey Ankara</w:t>
      </w:r>
      <w:r>
        <w:t xml:space="preserve">'s burgeoning petroleum industry.</w:t>
      </w:r>
    </w:p>
    <w:p>
      <w:pPr>
        <w:pStyle w:val="BodyText"/>
      </w:pPr>
      <w:r>
        <w:t xml:space="preserve">The decision to pursue an internship in Ankara is deeply intentional. As the political and administrative heart of Turkey, Ankara hosts critical energy infrastructure including the Ministry of Energy and Natural Resources, state-owned Petrol Ofisi (PO), and numerous international oil companies' regional offices. The city's strategic position as a hub for energy policy formulation and technological innovation makes it an unparalleled location to immerse myself in real-world petroleum engineering challenges. I am particularly drawn to [Company Name]'s pioneering work in reservoir management within Turkey's Central Anatolian Basin – a region with significant untapped hydrocarbon potential that directly connects to my academic focus on unconventional reservoir characterization.</w:t>
      </w:r>
    </w:p>
    <w:p>
      <w:pPr>
        <w:pStyle w:val="BodyText"/>
      </w:pPr>
      <w:r>
        <w:t xml:space="preserve">My undergraduate studies at [Your University] have equipped me with robust theoretical and practical foundations essential for this</w:t>
      </w:r>
      <w:r>
        <w:t xml:space="preserve"> </w:t>
      </w:r>
      <w:r>
        <w:rPr>
          <w:bCs/>
          <w:b/>
        </w:rPr>
        <w:t xml:space="preserve">Petroleum Engineer</w:t>
      </w:r>
      <w:r>
        <w:t xml:space="preserve"> </w:t>
      </w:r>
      <w:r>
        <w:t xml:space="preserve">internship. I maintained a 3.8/4.0 GPA while completing advanced coursework including Reservoir Engineering, Petroleum Geology, Drilling Engineering, and Enhanced Oil Recovery Techniques. In my capstone project titled "Optimization of Water Alternating Gas Injection in Sandstone Formations," I utilized Petrel and Eclipse simulation software to model recovery efficiency under varying pressure regimes – skills directly transferable to [Company Name]'s reservoir studies division. Additionally, I completed a summer internship at [Local Turkish Energy Company] where I assisted in data acquisition for seismic surveys, gaining firsthand experience with field operations coordination.</w:t>
      </w:r>
    </w:p>
    <w:p>
      <w:pPr>
        <w:pStyle w:val="BodyText"/>
      </w:pPr>
      <w:r>
        <w:t xml:space="preserve">Technical proficiency forms the cornerstone of my application. I am proficient in industry-standard software including: Petrel (for 3D reservoir modeling), PROSPER (well performance analysis), and MATLAB (for data analytics). My fluency in Turkish at C1 level – certified through the Turkish Language Proficiency Test (TÖMER) – ensures seamless integration within your Ankara team. I am equally comfortable working with English technical documentation, having contributed to two peer-reviewed journal papers on shale gas extraction methodologies published during my undergraduate research. My hands-on experience includes operating well log interpretation tools and participating in field trips to the Sakarya Basin oil fields, where I observed production optimization techniques firsthand.</w:t>
      </w:r>
    </w:p>
    <w:p>
      <w:pPr>
        <w:pStyle w:val="BodyText"/>
      </w:pPr>
      <w:r>
        <w:t xml:space="preserve">What particularly excites me about this opportunity is [Company Name]'s commitment to sustainable petroleum development – a priority that resonates with my professional philosophy. Turkey's National Energy Strategy emphasizes reducing carbon intensity while maintaining energy security, and I am eager to contribute to initiatives like your CO</w:t>
      </w:r>
      <w:r>
        <w:rPr>
          <w:vertAlign w:val="subscript"/>
        </w:rPr>
        <w:t xml:space="preserve">2</w:t>
      </w:r>
      <w:r>
        <w:t xml:space="preserve"> </w:t>
      </w:r>
      <w:r>
        <w:t xml:space="preserve">sequestration pilot project in Ankara Province. My academic thesis on "Carbon Management Integration in Mature Field Development" aligns precisely with this strategic direction. During my time at [University], I collaborated with the Turkish Petroleum Association (TPE) on a workshop exploring carbon capture technologies, further solidifying my understanding of industry trends critical for modern</w:t>
      </w:r>
      <w:r>
        <w:t xml:space="preserve"> </w:t>
      </w:r>
      <w:r>
        <w:rPr>
          <w:bCs/>
          <w:b/>
        </w:rPr>
        <w:t xml:space="preserve">Petroleum Engineer</w:t>
      </w:r>
      <w:r>
        <w:t xml:space="preserve"> </w:t>
      </w:r>
      <w:r>
        <w:t xml:space="preserve">roles.</w:t>
      </w:r>
    </w:p>
    <w:p>
      <w:pPr>
        <w:pStyle w:val="BodyText"/>
      </w:pPr>
      <w:r>
        <w:t xml:space="preserve">Ankara's unique position as Turkey's energy policy nexus offers an exceptional learning environment. Unlike coastal industrial centers, Ankara provides direct access to policymakers through institutions like the Energy Market Regulatory Authority (EMRA) and the Turkish Petroleum Corporation (TPAO). I am keen to observe how engineering decisions translate into national energy policies – a perspective that will significantly enhance my professional development. The city's rich academic ecosystem, with its proximity to Middle East Technical University and Hacettepe University's energy research centers, creates an ideal environment for continuous learning beyond the internship period.</w:t>
      </w:r>
    </w:p>
    <w:p>
      <w:pPr>
        <w:pStyle w:val="BodyText"/>
      </w:pPr>
      <w:r>
        <w:t xml:space="preserve">My motivation extends beyond technical skill acquisition. I am deeply committed to Turkey's energy future – a nation that has increased domestic oil production by 27% since 2015 while diversifying into renewable sources. As a student who has visited historic oil fields in Izmir and participated in Ankara's annual Energy Innovation Summit, I understand the cultural context of petroleum work here. I am prepared to adapt to field conditions across Turkey, including remote locations near Ankara such as the Karabük region or Kırşehir oilfields where [Company Name] operates. My experience volunteering at the 2022 Istanbul Energy Conference also taught me valuable cross-cultural communication skills essential for collaborative projects in multinational settings.</w:t>
      </w:r>
    </w:p>
    <w:p>
      <w:pPr>
        <w:pStyle w:val="BodyText"/>
      </w:pPr>
      <w:r>
        <w:t xml:space="preserve">I have attached my curriculum vitae, academic transcripts, and a certificate of Turkish language proficiency for your review. I am available for an interview at your earliest convenience and can be reached via email or phone. Thank you for considering my application as a dedicated candidate ready to contribute to the advancement of petroleum engineering in</w:t>
      </w:r>
      <w:r>
        <w:t xml:space="preserve"> </w:t>
      </w:r>
      <w:r>
        <w:rPr>
          <w:iCs/>
          <w:i/>
        </w:rPr>
        <w:t xml:space="preserve">Turkey Ankara</w:t>
      </w:r>
      <w:r>
        <w:t xml:space="preserve">. I look forward to discussing how my analytical skills, technical training, and cultural adaptability can benefit [Company Name]'s ongoing projects.</w:t>
      </w:r>
    </w:p>
    <w:p>
      <w:pPr>
        <w:pStyle w:val="BodyText"/>
      </w:pPr>
      <w:r>
        <w:t xml:space="preserve">Sincerely,</w:t>
      </w:r>
    </w:p>
    <w:p>
      <w:pPr>
        <w:pStyle w:val="BodyText"/>
      </w:pPr>
      <w:r>
        <w:t xml:space="preserve">[Your Full Name]</w:t>
      </w:r>
    </w:p>
    <w:p>
      <w:pPr>
        <w:pStyle w:val="BodyText"/>
      </w:pPr>
      <w:r>
        <w:t xml:space="preserve">Final Year Petroleum Engineering Student</w:t>
      </w:r>
    </w:p>
    <w:p>
      <w:pPr>
        <w:pStyle w:val="BodyText"/>
      </w:pPr>
      <w:r>
        <w:t xml:space="preserve">[Your University], Ankara,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15T16:57:11Z</dcterms:created>
  <dcterms:modified xsi:type="dcterms:W3CDTF">2026-07-15T16:57:11Z</dcterms:modified>
</cp:coreProperties>
</file>

<file path=docProps/custom.xml><?xml version="1.0" encoding="utf-8"?>
<Properties xmlns="http://schemas.openxmlformats.org/officeDocument/2006/custom-properties" xmlns:vt="http://schemas.openxmlformats.org/officeDocument/2006/docPropsVTypes"/>
</file>